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34815E7C" w:rsidR="000C49FD" w:rsidRPr="001D1F70" w:rsidRDefault="001D1F70" w:rsidP="00E31880">
      <w:pPr>
        <w:jc w:val="center"/>
        <w:rPr>
          <w:b/>
          <w:bCs/>
          <w:sz w:val="32"/>
          <w:szCs w:val="32"/>
        </w:rPr>
      </w:pPr>
      <w:r w:rsidRPr="001D1F70">
        <w:rPr>
          <w:b/>
          <w:bCs/>
          <w:sz w:val="32"/>
          <w:szCs w:val="32"/>
        </w:rPr>
        <w:t>(</w:t>
      </w:r>
      <w:r w:rsidR="00C8634E">
        <w:rPr>
          <w:b/>
          <w:bCs/>
          <w:sz w:val="32"/>
          <w:szCs w:val="32"/>
        </w:rPr>
        <w:t>Orego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D17A372" w:rsidR="00C543C7" w:rsidRDefault="00C8634E"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76473" w14:textId="77777777" w:rsidR="004A2F6A" w:rsidRDefault="004A2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18A516" w:rsidR="004F70A3" w:rsidRPr="004A2F6A" w:rsidRDefault="004F70A3" w:rsidP="004A2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2DA07" w14:textId="77777777" w:rsidR="004A2F6A" w:rsidRDefault="004A2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44ADD" w14:textId="77777777" w:rsidR="004A2F6A" w:rsidRDefault="004A2F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CE78D3" w:rsidR="004F70A3" w:rsidRPr="004A2F6A" w:rsidRDefault="004F70A3" w:rsidP="004A2F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DBAE3" w14:textId="77777777" w:rsidR="004A2F6A" w:rsidRDefault="004A2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236512">
    <w:abstractNumId w:val="2"/>
  </w:num>
  <w:num w:numId="2" w16cid:durableId="551384534">
    <w:abstractNumId w:val="1"/>
  </w:num>
  <w:num w:numId="3" w16cid:durableId="314454108">
    <w:abstractNumId w:val="0"/>
  </w:num>
  <w:num w:numId="4" w16cid:durableId="6971229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A2F6A"/>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8634E"/>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0</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